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9C5D19" w14:textId="62CF6430" w:rsidR="006E744F" w:rsidRPr="00F34CCF" w:rsidRDefault="00B940E7">
      <w:pPr>
        <w:rPr>
          <w:rFonts w:ascii="Times New Roman" w:hAnsi="Times New Roman" w:cs="Times New Roman"/>
          <w:sz w:val="24"/>
          <w:szCs w:val="24"/>
        </w:rPr>
      </w:pPr>
      <w:r w:rsidRPr="00F34CCF">
        <w:rPr>
          <w:rFonts w:ascii="Times New Roman" w:hAnsi="Times New Roman" w:cs="Times New Roman"/>
          <w:b/>
          <w:bCs/>
          <w:sz w:val="24"/>
          <w:szCs w:val="24"/>
        </w:rPr>
        <w:t>Name:</w:t>
      </w:r>
      <w:r w:rsidRPr="00F34CCF">
        <w:rPr>
          <w:rFonts w:ascii="Times New Roman" w:hAnsi="Times New Roman" w:cs="Times New Roman"/>
          <w:sz w:val="24"/>
          <w:szCs w:val="24"/>
        </w:rPr>
        <w:t xml:space="preserve"> Michael Angello D. Villenas</w:t>
      </w:r>
    </w:p>
    <w:p w14:paraId="3B349B3D" w14:textId="6994EA74" w:rsidR="00B940E7" w:rsidRPr="00F34CCF" w:rsidRDefault="00B940E7">
      <w:pPr>
        <w:rPr>
          <w:rFonts w:ascii="Times New Roman" w:hAnsi="Times New Roman" w:cs="Times New Roman"/>
          <w:sz w:val="24"/>
          <w:szCs w:val="24"/>
        </w:rPr>
      </w:pPr>
      <w:r w:rsidRPr="00F34CCF">
        <w:rPr>
          <w:rFonts w:ascii="Times New Roman" w:hAnsi="Times New Roman" w:cs="Times New Roman"/>
          <w:b/>
          <w:bCs/>
          <w:sz w:val="24"/>
          <w:szCs w:val="24"/>
        </w:rPr>
        <w:t>Year/Course:</w:t>
      </w:r>
      <w:r w:rsidRPr="00F34CCF">
        <w:rPr>
          <w:rFonts w:ascii="Times New Roman" w:hAnsi="Times New Roman" w:cs="Times New Roman"/>
          <w:sz w:val="24"/>
          <w:szCs w:val="24"/>
        </w:rPr>
        <w:t xml:space="preserve"> BSCS-III</w:t>
      </w:r>
    </w:p>
    <w:p w14:paraId="5F5B4F51" w14:textId="77777777" w:rsidR="00B940E7" w:rsidRPr="00F34CCF" w:rsidRDefault="00B940E7">
      <w:pPr>
        <w:rPr>
          <w:rFonts w:ascii="Times New Roman" w:hAnsi="Times New Roman" w:cs="Times New Roman"/>
          <w:sz w:val="24"/>
          <w:szCs w:val="24"/>
        </w:rPr>
      </w:pPr>
    </w:p>
    <w:p w14:paraId="66E736E2" w14:textId="164AC682" w:rsidR="00B940E7" w:rsidRPr="00F34CCF" w:rsidRDefault="00B940E7" w:rsidP="00B940E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4CCF">
        <w:rPr>
          <w:rFonts w:ascii="Times New Roman" w:hAnsi="Times New Roman" w:cs="Times New Roman"/>
          <w:b/>
          <w:bCs/>
          <w:sz w:val="24"/>
          <w:szCs w:val="24"/>
        </w:rPr>
        <w:t xml:space="preserve">Applied Data Science with Python: Object Detection </w:t>
      </w:r>
    </w:p>
    <w:p w14:paraId="114E4743" w14:textId="2BFCA48E" w:rsidR="009603F9" w:rsidRPr="00F34CCF" w:rsidRDefault="009603F9" w:rsidP="009603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34CCF">
        <w:rPr>
          <w:rFonts w:ascii="Times New Roman" w:hAnsi="Times New Roman" w:cs="Times New Roman"/>
          <w:b/>
          <w:bCs/>
          <w:sz w:val="24"/>
          <w:szCs w:val="24"/>
        </w:rPr>
        <w:t>Project Purpose:</w:t>
      </w:r>
    </w:p>
    <w:p w14:paraId="7BD99900" w14:textId="77777777" w:rsidR="009603F9" w:rsidRPr="00F34CCF" w:rsidRDefault="009603F9" w:rsidP="009603F9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The primary goal of this project was to create a high-accuracy, real-time object recognition application that could identify and discriminate between cats and dogs. The project goes beyond utilizing a basic pre-trained model and shows an end-to-end machine learning methodology.</w:t>
      </w:r>
    </w:p>
    <w:p w14:paraId="6DCC36F4" w14:textId="0712EB4D" w:rsidR="009603F9" w:rsidRPr="00F34CCF" w:rsidRDefault="009603F9" w:rsidP="009603F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54A59B" w14:textId="6130F4AF" w:rsidR="009603F9" w:rsidRPr="00F34CCF" w:rsidRDefault="009603F9" w:rsidP="0043242F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34CCF">
        <w:rPr>
          <w:rFonts w:ascii="Times New Roman" w:hAnsi="Times New Roman" w:cs="Times New Roman"/>
          <w:b/>
          <w:bCs/>
          <w:sz w:val="24"/>
          <w:szCs w:val="24"/>
        </w:rPr>
        <w:t>Overview:</w:t>
      </w:r>
    </w:p>
    <w:p w14:paraId="66B113B9" w14:textId="77777777" w:rsidR="004066B1" w:rsidRPr="00F34CCF" w:rsidRDefault="004066B1" w:rsidP="0043242F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Style w:val="ng-star-inserted1"/>
          <w:rFonts w:ascii="Times New Roman" w:hAnsi="Times New Roman" w:cs="Times New Roman"/>
          <w:b/>
          <w:bCs/>
          <w:color w:val="1A1C1E"/>
          <w:sz w:val="24"/>
          <w:szCs w:val="24"/>
        </w:rPr>
        <w:t>Data Sourcing:</w:t>
      </w:r>
      <w:r w:rsidRPr="00F34CCF">
        <w:rPr>
          <w:rStyle w:val="ng-star-inserted1"/>
          <w:rFonts w:ascii="Times New Roman" w:hAnsi="Times New Roman" w:cs="Times New Roman"/>
          <w:color w:val="1A1C1E"/>
          <w:sz w:val="24"/>
          <w:szCs w:val="24"/>
        </w:rPr>
        <w:t> </w:t>
      </w:r>
      <w:r w:rsidRPr="00F34CCF">
        <w:rPr>
          <w:rStyle w:val="ng-star-inserted1"/>
          <w:rFonts w:ascii="Times New Roman" w:hAnsi="Times New Roman" w:cs="Times New Roman"/>
          <w:color w:val="1A1C1E"/>
          <w:sz w:val="24"/>
          <w:szCs w:val="24"/>
        </w:rPr>
        <w:t xml:space="preserve">I use </w:t>
      </w:r>
      <w:proofErr w:type="spellStart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Roboflow</w:t>
      </w:r>
      <w:proofErr w:type="spellEnd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, which</w:t>
      </w: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provides several high-quality, annotated datasets.</w:t>
      </w:r>
    </w:p>
    <w:p w14:paraId="139208C5" w14:textId="46E8A93B" w:rsidR="004066B1" w:rsidRPr="00F34CCF" w:rsidRDefault="004066B1" w:rsidP="0043242F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Style w:val="ng-star-inserted1"/>
          <w:rFonts w:ascii="Times New Roman" w:hAnsi="Times New Roman" w:cs="Times New Roman"/>
          <w:b/>
          <w:bCs/>
          <w:color w:val="1A1C1E"/>
          <w:sz w:val="24"/>
          <w:szCs w:val="24"/>
        </w:rPr>
        <w:t>Data Preprocessing:</w:t>
      </w:r>
      <w:r w:rsidRPr="00F34CCF">
        <w:rPr>
          <w:rStyle w:val="ng-star-inserted1"/>
          <w:rFonts w:ascii="Times New Roman" w:hAnsi="Times New Roman" w:cs="Times New Roman"/>
          <w:color w:val="1A1C1E"/>
          <w:sz w:val="24"/>
          <w:szCs w:val="24"/>
        </w:rPr>
        <w:t> </w:t>
      </w: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Programmatically combining and cleaning diverse datasets to produce a single, unified, and high-quality training set.</w:t>
      </w:r>
    </w:p>
    <w:p w14:paraId="646731D3" w14:textId="6D14BD8A" w:rsidR="004066B1" w:rsidRPr="00F34CCF" w:rsidRDefault="004066B1" w:rsidP="0043242F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Style w:val="ng-star-inserted1"/>
          <w:rFonts w:ascii="Times New Roman" w:hAnsi="Times New Roman" w:cs="Times New Roman"/>
          <w:b/>
          <w:bCs/>
          <w:color w:val="1A1C1E"/>
          <w:sz w:val="24"/>
          <w:szCs w:val="24"/>
        </w:rPr>
        <w:t>Model Training:</w:t>
      </w:r>
      <w:r w:rsidRPr="00F34CCF">
        <w:rPr>
          <w:rStyle w:val="ng-star-inserted1"/>
          <w:rFonts w:ascii="Times New Roman" w:hAnsi="Times New Roman" w:cs="Times New Roman"/>
          <w:color w:val="1A1C1E"/>
          <w:sz w:val="24"/>
          <w:szCs w:val="24"/>
        </w:rPr>
        <w:t> </w:t>
      </w: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To construct a specialized detector, a cutting-edge YOLOv8 model is fine-tuned on the customized dataset.</w:t>
      </w:r>
    </w:p>
    <w:p w14:paraId="3BCF02D8" w14:textId="77777777" w:rsidR="004066B1" w:rsidRPr="00F34CCF" w:rsidRDefault="004066B1" w:rsidP="0043242F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Style w:val="ng-star-inserted1"/>
          <w:rFonts w:ascii="Times New Roman" w:eastAsiaTheme="majorEastAsia" w:hAnsi="Times New Roman" w:cs="Times New Roman"/>
          <w:b/>
          <w:bCs/>
          <w:color w:val="1A1C1E"/>
          <w:sz w:val="24"/>
          <w:szCs w:val="24"/>
        </w:rPr>
        <w:t>Performance Analysis:</w:t>
      </w:r>
      <w:r w:rsidRPr="00F34CCF">
        <w:rPr>
          <w:rStyle w:val="ng-star-inserted1"/>
          <w:rFonts w:ascii="Times New Roman" w:eastAsiaTheme="majorEastAsia" w:hAnsi="Times New Roman" w:cs="Times New Roman"/>
          <w:color w:val="1A1C1E"/>
          <w:sz w:val="24"/>
          <w:szCs w:val="24"/>
        </w:rPr>
        <w:t> </w:t>
      </w: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Evaluating the model's accuracy and loss metrics to ensure that training was successful.</w:t>
      </w:r>
    </w:p>
    <w:p w14:paraId="53812CED" w14:textId="225265A0" w:rsidR="00601B60" w:rsidRPr="00F34CCF" w:rsidRDefault="004066B1" w:rsidP="0043242F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Style w:val="ng-star-inserted1"/>
          <w:rFonts w:ascii="Times New Roman" w:eastAsiaTheme="majorEastAsia" w:hAnsi="Times New Roman" w:cs="Times New Roman"/>
          <w:b/>
          <w:bCs/>
          <w:color w:val="1A1C1E"/>
          <w:sz w:val="24"/>
          <w:szCs w:val="24"/>
        </w:rPr>
        <w:t>Deployment:</w:t>
      </w:r>
      <w:r w:rsidRPr="00F34CCF">
        <w:rPr>
          <w:rStyle w:val="ng-star-inserted1"/>
          <w:rFonts w:ascii="Times New Roman" w:eastAsiaTheme="majorEastAsia" w:hAnsi="Times New Roman" w:cs="Times New Roman"/>
          <w:color w:val="1A1C1E"/>
          <w:sz w:val="24"/>
          <w:szCs w:val="24"/>
        </w:rPr>
        <w:t> </w:t>
      </w: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Implementing the trained model in two real-world applications: a live webcam detector and an interactive single-image uploader</w:t>
      </w:r>
      <w:r w:rsidR="00601B60"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.</w:t>
      </w:r>
    </w:p>
    <w:p w14:paraId="34397CFA" w14:textId="2E69B8C6" w:rsidR="00601B60" w:rsidRPr="00F34CCF" w:rsidRDefault="00601B60" w:rsidP="00601B60">
      <w:p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</w:pPr>
    </w:p>
    <w:p w14:paraId="24A54176" w14:textId="3E78098C" w:rsidR="0043242F" w:rsidRPr="0043242F" w:rsidRDefault="00601B60" w:rsidP="0043242F">
      <w:pPr>
        <w:pStyle w:val="ListParagraph"/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</w:pPr>
      <w:r w:rsidRPr="00F34CCF"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>Methodology &amp; Tool Used</w:t>
      </w:r>
    </w:p>
    <w:p w14:paraId="0357495F" w14:textId="6E0122BE" w:rsidR="00F34CCF" w:rsidRPr="00F34CCF" w:rsidRDefault="00F34CCF" w:rsidP="0043242F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</w:pPr>
      <w:r w:rsidRPr="00F34CCF"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 xml:space="preserve">Model Used: </w:t>
      </w:r>
      <w:r w:rsidRPr="00F34CCF">
        <w:rPr>
          <w:rFonts w:ascii="Times New Roman" w:hAnsi="Times New Roman" w:cs="Times New Roman"/>
          <w:color w:val="1A1C1E"/>
          <w:sz w:val="24"/>
          <w:szCs w:val="24"/>
          <w:shd w:val="clear" w:color="auto" w:fill="FFFFFF"/>
        </w:rPr>
        <w:t>YOLOv8</w:t>
      </w:r>
    </w:p>
    <w:p w14:paraId="7C1E74D1" w14:textId="14257686" w:rsidR="00F34CCF" w:rsidRPr="00F34CCF" w:rsidRDefault="00F34CCF" w:rsidP="00C462FB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YOLOv8 (You Only Look Once, version 8) was chosen because </w:t>
      </w: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of</w:t>
      </w: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its excellent balance of high accuracy and real-time inference speed. It represents the current state-of-the-art in single-stage object detectors and is highly tuned for use with consumer hardware such as laptop GPUs. We fine-tuned the yolov8s.pt model, which had already been trained.</w:t>
      </w:r>
    </w:p>
    <w:p w14:paraId="5A83180D" w14:textId="4253EC79" w:rsidR="00F34CCF" w:rsidRPr="00F34CCF" w:rsidRDefault="00F34CCF" w:rsidP="0043242F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 xml:space="preserve">Core Library: </w:t>
      </w:r>
      <w:proofErr w:type="spellStart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Ultralytics</w:t>
      </w:r>
      <w:proofErr w:type="spellEnd"/>
    </w:p>
    <w:p w14:paraId="2CA53FF0" w14:textId="3FD290C6" w:rsidR="00F34CCF" w:rsidRPr="00F34CCF" w:rsidRDefault="00F34CCF" w:rsidP="00C462FB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The </w:t>
      </w:r>
      <w:proofErr w:type="spellStart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ultralytics</w:t>
      </w:r>
      <w:proofErr w:type="spellEnd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Python library is the official implementation of YOLOv8. It offers a straightforward, high-level API for training, validation, and inference, which greatly simplifies the development process.</w:t>
      </w:r>
    </w:p>
    <w:p w14:paraId="48EF8465" w14:textId="605A60E2" w:rsidR="00F34CCF" w:rsidRPr="00F34CCF" w:rsidRDefault="00F34CCF" w:rsidP="0043242F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 xml:space="preserve">Data Annotation &amp; Management: </w:t>
      </w:r>
      <w:proofErr w:type="spellStart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Roboflow</w:t>
      </w:r>
      <w:proofErr w:type="spellEnd"/>
    </w:p>
    <w:p w14:paraId="692C61EE" w14:textId="77777777" w:rsidR="00F34CCF" w:rsidRPr="00F34CCF" w:rsidRDefault="00F34CCF" w:rsidP="00C462FB">
      <w:pPr>
        <w:pStyle w:val="ListParagraph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proofErr w:type="spellStart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Roboflow</w:t>
      </w:r>
      <w:proofErr w:type="spellEnd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was used to collect and maintain the initial annotated datasets. It is a professional platform that provides high-quality, regularly designed labels, which are critical for successful model training.</w:t>
      </w:r>
    </w:p>
    <w:p w14:paraId="32A5F413" w14:textId="7D1E6E74" w:rsidR="00F34CCF" w:rsidRPr="00F34CCF" w:rsidRDefault="00F34CCF" w:rsidP="0043242F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Fonts w:ascii="Times New Roman" w:hAnsi="Times New Roman" w:cs="Times New Roman"/>
          <w:b/>
          <w:bCs/>
          <w:color w:val="1A1C1E"/>
          <w:sz w:val="24"/>
          <w:szCs w:val="24"/>
          <w:shd w:val="clear" w:color="auto" w:fill="FFFFFF"/>
        </w:rPr>
        <w:lastRenderedPageBreak/>
        <w:t>Computer Vision and UI</w:t>
      </w:r>
      <w:r w:rsidRPr="00F34CCF">
        <w:rPr>
          <w:rFonts w:ascii="Times New Roman" w:hAnsi="Times New Roman" w:cs="Times New Roman"/>
          <w:b/>
          <w:bCs/>
          <w:color w:val="1A1C1E"/>
          <w:sz w:val="24"/>
          <w:szCs w:val="24"/>
          <w:shd w:val="clear" w:color="auto" w:fill="FFFFFF"/>
        </w:rPr>
        <w:t xml:space="preserve">: </w:t>
      </w:r>
      <w:r w:rsidRPr="00F34CCF">
        <w:rPr>
          <w:rFonts w:ascii="Times New Roman" w:hAnsi="Times New Roman" w:cs="Times New Roman"/>
          <w:color w:val="1A1C1E"/>
          <w:sz w:val="24"/>
          <w:szCs w:val="24"/>
          <w:shd w:val="clear" w:color="auto" w:fill="FFFFFF"/>
        </w:rPr>
        <w:t xml:space="preserve">OpenCV, </w:t>
      </w:r>
      <w:proofErr w:type="spellStart"/>
      <w:r w:rsidRPr="00F34CCF">
        <w:rPr>
          <w:rFonts w:ascii="Times New Roman" w:hAnsi="Times New Roman" w:cs="Times New Roman"/>
          <w:color w:val="1A1C1E"/>
          <w:sz w:val="24"/>
          <w:szCs w:val="24"/>
          <w:shd w:val="clear" w:color="auto" w:fill="FFFFFF"/>
        </w:rPr>
        <w:t>Ipywidgets</w:t>
      </w:r>
      <w:proofErr w:type="spellEnd"/>
      <w:r w:rsidRPr="00F34CCF">
        <w:rPr>
          <w:rFonts w:ascii="Times New Roman" w:hAnsi="Times New Roman" w:cs="Times New Roman"/>
          <w:color w:val="1A1C1E"/>
          <w:sz w:val="24"/>
          <w:szCs w:val="24"/>
          <w:shd w:val="clear" w:color="auto" w:fill="FFFFFF"/>
        </w:rPr>
        <w:t xml:space="preserve">, </w:t>
      </w:r>
      <w:proofErr w:type="spellStart"/>
      <w:r w:rsidRPr="00F34CCF">
        <w:rPr>
          <w:rFonts w:ascii="Times New Roman" w:hAnsi="Times New Roman" w:cs="Times New Roman"/>
          <w:color w:val="1A1C1E"/>
          <w:sz w:val="24"/>
          <w:szCs w:val="24"/>
          <w:shd w:val="clear" w:color="auto" w:fill="FFFFFF"/>
        </w:rPr>
        <w:t>Matplotlibs</w:t>
      </w:r>
      <w:proofErr w:type="spellEnd"/>
      <w:r w:rsidRPr="00F34CCF">
        <w:rPr>
          <w:rFonts w:ascii="Times New Roman" w:hAnsi="Times New Roman" w:cs="Times New Roman"/>
          <w:color w:val="1A1C1E"/>
          <w:sz w:val="24"/>
          <w:szCs w:val="24"/>
          <w:shd w:val="clear" w:color="auto" w:fill="FFFFFF"/>
        </w:rPr>
        <w:t xml:space="preserve"> &amp; Pandas</w:t>
      </w:r>
    </w:p>
    <w:p w14:paraId="09A7080F" w14:textId="77777777" w:rsidR="00F34CCF" w:rsidRDefault="00F34CCF" w:rsidP="00C462FB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OpenCV was used for real-time webcam detection and drawing bounding boxes, while </w:t>
      </w:r>
      <w:proofErr w:type="spellStart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>ipywidgets</w:t>
      </w:r>
      <w:proofErr w:type="spellEnd"/>
      <w:r w:rsidRPr="00F34CCF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produced a simple file uploader for testing the model on static photos. Pandas and Matplotlib were also used for post-training analysis, which involved loading training data and plotting the model's accuracy and loss curves for performance validation.</w:t>
      </w:r>
    </w:p>
    <w:p w14:paraId="1D6E770F" w14:textId="77777777" w:rsidR="00324B2A" w:rsidRDefault="00324B2A" w:rsidP="00324B2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4CAEF31A" w14:textId="734867F0" w:rsidR="00324B2A" w:rsidRDefault="00324B2A" w:rsidP="00324B2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>Code Explanation</w:t>
      </w:r>
      <w:r w:rsidR="00D65120"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 xml:space="preserve"> &amp; Output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>:</w:t>
      </w:r>
    </w:p>
    <w:p w14:paraId="6DA6A108" w14:textId="59E92070" w:rsidR="00324B2A" w:rsidRPr="00324B2A" w:rsidRDefault="00324B2A" w:rsidP="00324B2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324B2A">
        <w:rPr>
          <w:rFonts w:ascii="Times New Roman" w:eastAsia="Times New Roman" w:hAnsi="Times New Roman" w:cs="Times New Roman"/>
          <w:sz w:val="24"/>
          <w:szCs w:val="24"/>
          <w:lang w:eastAsia="en-PH"/>
        </w:rPr>
        <w:drawing>
          <wp:inline distT="0" distB="0" distL="0" distR="0" wp14:anchorId="5F8E3D21" wp14:editId="5D30489C">
            <wp:extent cx="5943600" cy="3025140"/>
            <wp:effectExtent l="0" t="0" r="0" b="3810"/>
            <wp:docPr id="1983427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42753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C34AF" w14:textId="26E7A4E9" w:rsidR="00324B2A" w:rsidRPr="00324B2A" w:rsidRDefault="00324B2A" w:rsidP="00324B2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6C91B0CE" w14:textId="77777777" w:rsidR="0043242F" w:rsidRDefault="0043242F" w:rsidP="00F34CC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63DB8062" w14:textId="7A90EA7D" w:rsidR="00324B2A" w:rsidRDefault="00324B2A" w:rsidP="00C462FB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We import the Workspace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RoboFlo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to our local environment so that I can have the dataset to manipulate. I hav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separat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the two datasets because there is a limit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RoboFlo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using auto annotate. Each workspace has 500 images. In one workspace, it has cat images annotated another is a workspace about dog images annotated.</w:t>
      </w:r>
    </w:p>
    <w:p w14:paraId="76DAC5AD" w14:textId="77777777" w:rsidR="00324B2A" w:rsidRDefault="00324B2A" w:rsidP="00F34CC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1034A36F" w14:textId="69030D74" w:rsidR="00324B2A" w:rsidRDefault="00324B2A" w:rsidP="00F34CC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324B2A">
        <w:rPr>
          <w:rFonts w:ascii="Times New Roman" w:eastAsia="Times New Roman" w:hAnsi="Times New Roman" w:cs="Times New Roman"/>
          <w:sz w:val="24"/>
          <w:szCs w:val="24"/>
          <w:lang w:eastAsia="en-PH"/>
        </w:rPr>
        <w:lastRenderedPageBreak/>
        <w:drawing>
          <wp:inline distT="0" distB="0" distL="0" distR="0" wp14:anchorId="35281CB1" wp14:editId="0C9299CB">
            <wp:extent cx="5943600" cy="3767455"/>
            <wp:effectExtent l="0" t="0" r="0" b="4445"/>
            <wp:docPr id="1291537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53769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0D84C" w14:textId="77777777" w:rsidR="0043242F" w:rsidRPr="00F34CCF" w:rsidRDefault="0043242F" w:rsidP="00F34CC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3EC40E8A" w14:textId="77777777" w:rsidR="00F34CCF" w:rsidRPr="00F34CCF" w:rsidRDefault="00F34CCF" w:rsidP="00F34CC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6AD54276" w14:textId="59A56411" w:rsidR="00F34CCF" w:rsidRDefault="00406A22" w:rsidP="00C462FB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I merge the two workspace</w:t>
      </w:r>
      <w:r w:rsidR="00081D41">
        <w:rPr>
          <w:rFonts w:ascii="Times New Roman" w:eastAsia="Times New Roman" w:hAnsi="Times New Roman" w:cs="Times New Roman"/>
          <w:sz w:val="24"/>
          <w:szCs w:val="24"/>
          <w:lang w:eastAsia="en-PH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into one with modification</w:t>
      </w:r>
      <w:r w:rsidR="00081D41">
        <w:rPr>
          <w:rFonts w:ascii="Times New Roman" w:eastAsia="Times New Roman" w:hAnsi="Times New Roman" w:cs="Times New Roman"/>
          <w:sz w:val="24"/>
          <w:szCs w:val="24"/>
          <w:lang w:eastAsia="en-PH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in </w:t>
      </w:r>
      <w:r w:rsidR="00081D41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YAML file so that the classes would be identified as [0] for cats and [1] for dogs. This step is crucial so that I can train the images in one folder instead of having two folders separately with </w:t>
      </w:r>
      <w:r w:rsidR="00081D41">
        <w:rPr>
          <w:rFonts w:ascii="Times New Roman" w:eastAsia="Times New Roman" w:hAnsi="Times New Roman" w:cs="Times New Roman"/>
          <w:sz w:val="24"/>
          <w:szCs w:val="24"/>
          <w:lang w:eastAsia="en-PH"/>
        </w:rPr>
        <w:t>different YAML,</w:t>
      </w: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which </w:t>
      </w:r>
      <w:r w:rsidR="00081D41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considered a hassle.</w:t>
      </w:r>
    </w:p>
    <w:p w14:paraId="537BB17C" w14:textId="77777777" w:rsidR="00081D41" w:rsidRDefault="00081D41" w:rsidP="00F34CC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0E902FEE" w14:textId="46DCD87C" w:rsidR="00081D41" w:rsidRPr="00F34CCF" w:rsidRDefault="00081D41" w:rsidP="00F34CC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081D41">
        <w:rPr>
          <w:rFonts w:ascii="Times New Roman" w:eastAsia="Times New Roman" w:hAnsi="Times New Roman" w:cs="Times New Roman"/>
          <w:sz w:val="24"/>
          <w:szCs w:val="24"/>
          <w:lang w:eastAsia="en-PH"/>
        </w:rPr>
        <w:drawing>
          <wp:inline distT="0" distB="0" distL="0" distR="0" wp14:anchorId="2169D8F4" wp14:editId="77393672">
            <wp:extent cx="5943600" cy="2941955"/>
            <wp:effectExtent l="0" t="0" r="0" b="0"/>
            <wp:docPr id="914482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48236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0E1DC" w14:textId="361C2BFC" w:rsidR="00F34CCF" w:rsidRDefault="00081D41" w:rsidP="00F34CCF">
      <w:pPr>
        <w:pStyle w:val="ListParagraph"/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</w:pPr>
      <w:r w:rsidRPr="00081D41"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lastRenderedPageBreak/>
        <w:drawing>
          <wp:inline distT="0" distB="0" distL="0" distR="0" wp14:anchorId="71D03544" wp14:editId="7B25CC90">
            <wp:extent cx="5943600" cy="3354070"/>
            <wp:effectExtent l="0" t="0" r="0" b="0"/>
            <wp:docPr id="1259235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2351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BD02F" w14:textId="657125AE" w:rsidR="00081D41" w:rsidRDefault="00081D41" w:rsidP="00F34CCF">
      <w:pPr>
        <w:pStyle w:val="ListParagrap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08C167D0" w14:textId="0EE6BEA5" w:rsidR="00081D41" w:rsidRDefault="00081D41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Now I train the images using the model YOLOv8 fro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ultralyti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. It has 100 epochs because the train images are huge, which is estimated as 100 images 500 for cats and 500 for dogs. For the training and validation, it is 80% train and 20% validation for each </w:t>
      </w:r>
      <w:r w:rsidR="00C462FB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500 images of both cat and dog images.</w:t>
      </w:r>
    </w:p>
    <w:p w14:paraId="6EEA5CAB" w14:textId="77777777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73F21C58" w14:textId="722D9A6D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600E88">
        <w:rPr>
          <w:rFonts w:ascii="Times New Roman" w:eastAsia="Times New Roman" w:hAnsi="Times New Roman" w:cs="Times New Roman"/>
          <w:sz w:val="24"/>
          <w:szCs w:val="24"/>
          <w:lang w:eastAsia="en-PH"/>
        </w:rPr>
        <w:drawing>
          <wp:inline distT="0" distB="0" distL="0" distR="0" wp14:anchorId="5A8A2EEC" wp14:editId="3BE58485">
            <wp:extent cx="5943600" cy="2828925"/>
            <wp:effectExtent l="0" t="0" r="0" b="9525"/>
            <wp:docPr id="16148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826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50028" w14:textId="77777777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7CC61002" w14:textId="1414F434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In the final section of 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jupy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n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is to test the model. Here I use the library cv2 for camera testing and use the trained model best.pt from the outcome of the train model above. It has </w:t>
      </w:r>
      <w:r w:rsidR="007276CB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d</w:t>
      </w:r>
      <w:r w:rsidR="007276CB">
        <w:rPr>
          <w:rFonts w:ascii="Times New Roman" w:eastAsia="Times New Roman" w:hAnsi="Times New Roman" w:cs="Times New Roman"/>
          <w:sz w:val="24"/>
          <w:szCs w:val="24"/>
          <w:lang w:eastAsia="en-PH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fferent color for green to identify as cat/s and blue for dog/s. </w:t>
      </w:r>
    </w:p>
    <w:p w14:paraId="782900AF" w14:textId="7E6D4A54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lastRenderedPageBreak/>
        <w:t>Examples from the camera detection:</w:t>
      </w:r>
    </w:p>
    <w:p w14:paraId="665D3CDE" w14:textId="33A22AF5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Cat:</w:t>
      </w:r>
    </w:p>
    <w:p w14:paraId="53D502A8" w14:textId="0FE39199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600E88">
        <w:rPr>
          <w:rFonts w:ascii="Times New Roman" w:eastAsia="Times New Roman" w:hAnsi="Times New Roman" w:cs="Times New Roman"/>
          <w:sz w:val="24"/>
          <w:szCs w:val="24"/>
          <w:lang w:eastAsia="en-PH"/>
        </w:rPr>
        <w:drawing>
          <wp:inline distT="0" distB="0" distL="0" distR="0" wp14:anchorId="285545E4" wp14:editId="634FC016">
            <wp:extent cx="5943600" cy="3665220"/>
            <wp:effectExtent l="0" t="0" r="0" b="0"/>
            <wp:docPr id="171238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3830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99504" w14:textId="77777777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6F064F9B" w14:textId="29ACCFE8" w:rsidR="00600E88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Dog:</w:t>
      </w:r>
    </w:p>
    <w:p w14:paraId="473D1302" w14:textId="0F9CEE43" w:rsidR="00600E88" w:rsidRPr="00081D41" w:rsidRDefault="00600E88" w:rsidP="00C462FB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600E88">
        <w:rPr>
          <w:rFonts w:ascii="Times New Roman" w:eastAsia="Times New Roman" w:hAnsi="Times New Roman" w:cs="Times New Roman"/>
          <w:sz w:val="24"/>
          <w:szCs w:val="24"/>
          <w:lang w:eastAsia="en-PH"/>
        </w:rPr>
        <w:drawing>
          <wp:inline distT="0" distB="0" distL="0" distR="0" wp14:anchorId="126D2788" wp14:editId="07C69B05">
            <wp:extent cx="5943600" cy="2875915"/>
            <wp:effectExtent l="0" t="0" r="0" b="635"/>
            <wp:docPr id="514870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87081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4505" w14:textId="421DC920" w:rsidR="004066B1" w:rsidRPr="00F34CCF" w:rsidRDefault="004066B1" w:rsidP="004066B1">
      <w:pPr>
        <w:pStyle w:val="ng-star-inserted"/>
        <w:shd w:val="clear" w:color="auto" w:fill="FFFFFF"/>
        <w:spacing w:before="0" w:beforeAutospacing="0" w:after="45" w:afterAutospacing="0" w:line="300" w:lineRule="atLeast"/>
        <w:rPr>
          <w:color w:val="1A1C1E"/>
        </w:rPr>
      </w:pPr>
    </w:p>
    <w:p w14:paraId="1C9026E6" w14:textId="77777777" w:rsidR="009603F9" w:rsidRDefault="009603F9" w:rsidP="009603F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817804" w14:textId="0FD79DFC" w:rsidR="006A1F53" w:rsidRDefault="006A1F53" w:rsidP="009603F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A1F53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5DD48185" wp14:editId="7B2C1CAF">
            <wp:extent cx="5943600" cy="3475355"/>
            <wp:effectExtent l="0" t="0" r="0" b="0"/>
            <wp:docPr id="2516472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4721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A0A6F" w14:textId="06F4061F" w:rsidR="006A1F53" w:rsidRDefault="006A1F53" w:rsidP="009603F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ACC7EF" w14:textId="05DE9AF8" w:rsidR="006A1F53" w:rsidRDefault="006A1F53" w:rsidP="009603F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I used </w:t>
      </w:r>
      <w:proofErr w:type="spellStart"/>
      <w:r>
        <w:rPr>
          <w:rFonts w:ascii="Times New Roman" w:hAnsi="Times New Roman" w:cs="Times New Roman"/>
          <w:sz w:val="24"/>
          <w:szCs w:val="24"/>
        </w:rPr>
        <w:t>ipywidge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upload images and use the model as well to test the model if it</w:t>
      </w:r>
      <w:r w:rsidR="007276CB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working</w:t>
      </w:r>
      <w:r w:rsidR="007276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f I uploaded images instead of camera detection.</w:t>
      </w:r>
    </w:p>
    <w:p w14:paraId="5C6D1307" w14:textId="77777777" w:rsidR="006A1F53" w:rsidRDefault="006A1F53" w:rsidP="009603F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797914" w14:textId="22883B18" w:rsidR="006A1F53" w:rsidRDefault="006A1F53" w:rsidP="006A1F5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 of Uploaded Images:</w:t>
      </w:r>
    </w:p>
    <w:p w14:paraId="11C473B8" w14:textId="67FB743F" w:rsidR="006A1F53" w:rsidRPr="006A1F53" w:rsidRDefault="006A1F53" w:rsidP="006A1F5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:</w:t>
      </w:r>
    </w:p>
    <w:p w14:paraId="0EBF3FC3" w14:textId="110E0BF1" w:rsidR="006A1F53" w:rsidRDefault="006A1F53" w:rsidP="009603F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A1F5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2ECDBCA" wp14:editId="6DD6B7CB">
            <wp:extent cx="5943600" cy="3464560"/>
            <wp:effectExtent l="0" t="0" r="0" b="2540"/>
            <wp:docPr id="285265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2655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30DE6" w14:textId="4B94FBA8" w:rsidR="006A1F53" w:rsidRDefault="006A1F53" w:rsidP="009603F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g:</w:t>
      </w:r>
    </w:p>
    <w:p w14:paraId="3963A414" w14:textId="1859E785" w:rsidR="006A1F53" w:rsidRDefault="006A1F53" w:rsidP="009603F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A1F5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C139E66" wp14:editId="59B3CBF3">
            <wp:extent cx="5943600" cy="4681220"/>
            <wp:effectExtent l="0" t="0" r="0" b="5080"/>
            <wp:docPr id="1075143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14368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18008" w14:textId="77777777" w:rsidR="00D65120" w:rsidRDefault="00D65120" w:rsidP="00D65120">
      <w:pPr>
        <w:rPr>
          <w:rFonts w:ascii="Times New Roman" w:hAnsi="Times New Roman" w:cs="Times New Roman"/>
          <w:sz w:val="24"/>
          <w:szCs w:val="24"/>
        </w:rPr>
      </w:pPr>
    </w:p>
    <w:p w14:paraId="73FD1231" w14:textId="5FA9A211" w:rsidR="00D65120" w:rsidRDefault="00770081" w:rsidP="007700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2635C5AD" w14:textId="77777777" w:rsidR="00770081" w:rsidRPr="00770081" w:rsidRDefault="00770081" w:rsidP="00770081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770081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This project successfully displays the entire life cycle of a customized object detection model. By gathering data, executing thorough data cleaning and merging, fine-tuning a cutting-edge YOLOv8 model, and deploying it into two functional applications, the project requirements were entirely met and exceeded. The resulting model has a high accuracy of more than 90% </w:t>
      </w:r>
      <w:proofErr w:type="spellStart"/>
      <w:r w:rsidRPr="00770081">
        <w:rPr>
          <w:rFonts w:ascii="Times New Roman" w:eastAsia="Times New Roman" w:hAnsi="Times New Roman" w:cs="Times New Roman"/>
          <w:sz w:val="24"/>
          <w:szCs w:val="24"/>
          <w:lang w:eastAsia="en-PH"/>
        </w:rPr>
        <w:t>mAP</w:t>
      </w:r>
      <w:proofErr w:type="spellEnd"/>
      <w:r w:rsidRPr="00770081">
        <w:rPr>
          <w:rFonts w:ascii="Times New Roman" w:eastAsia="Times New Roman" w:hAnsi="Times New Roman" w:cs="Times New Roman"/>
          <w:sz w:val="24"/>
          <w:szCs w:val="24"/>
          <w:lang w:eastAsia="en-PH"/>
        </w:rPr>
        <w:t>, demonstrating the efficacy of the selected methodology.</w:t>
      </w:r>
    </w:p>
    <w:p w14:paraId="73200241" w14:textId="1E470920" w:rsidR="00770081" w:rsidRPr="00770081" w:rsidRDefault="00770081" w:rsidP="007700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770081" w:rsidRPr="007700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107916"/>
    <w:multiLevelType w:val="hybridMultilevel"/>
    <w:tmpl w:val="21505A1E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F3D1B0F"/>
    <w:multiLevelType w:val="hybridMultilevel"/>
    <w:tmpl w:val="5EE0339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B24B8"/>
    <w:multiLevelType w:val="multilevel"/>
    <w:tmpl w:val="6294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BD563C"/>
    <w:multiLevelType w:val="multilevel"/>
    <w:tmpl w:val="6294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624621"/>
    <w:multiLevelType w:val="hybridMultilevel"/>
    <w:tmpl w:val="EB12A28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D631B8"/>
    <w:multiLevelType w:val="multilevel"/>
    <w:tmpl w:val="33686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0425764">
    <w:abstractNumId w:val="1"/>
  </w:num>
  <w:num w:numId="2" w16cid:durableId="187068825">
    <w:abstractNumId w:val="5"/>
  </w:num>
  <w:num w:numId="3" w16cid:durableId="1316303465">
    <w:abstractNumId w:val="2"/>
  </w:num>
  <w:num w:numId="4" w16cid:durableId="1933010908">
    <w:abstractNumId w:val="3"/>
  </w:num>
  <w:num w:numId="5" w16cid:durableId="1113208628">
    <w:abstractNumId w:val="0"/>
  </w:num>
  <w:num w:numId="6" w16cid:durableId="10874561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xMDAzsDSzsDS0sLRU0lEKTi0uzszPAykwrAUAPX/oriwAAAA="/>
  </w:docVars>
  <w:rsids>
    <w:rsidRoot w:val="00B940E7"/>
    <w:rsid w:val="00081D41"/>
    <w:rsid w:val="00324B2A"/>
    <w:rsid w:val="00361E4A"/>
    <w:rsid w:val="004066B1"/>
    <w:rsid w:val="00406A22"/>
    <w:rsid w:val="0043242F"/>
    <w:rsid w:val="0052204D"/>
    <w:rsid w:val="00600E88"/>
    <w:rsid w:val="00601B60"/>
    <w:rsid w:val="006A1F53"/>
    <w:rsid w:val="006E744F"/>
    <w:rsid w:val="00721E19"/>
    <w:rsid w:val="007276CB"/>
    <w:rsid w:val="00770081"/>
    <w:rsid w:val="009603F9"/>
    <w:rsid w:val="00A67DCA"/>
    <w:rsid w:val="00B940E7"/>
    <w:rsid w:val="00C462FB"/>
    <w:rsid w:val="00D65120"/>
    <w:rsid w:val="00F3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25894"/>
  <w15:chartTrackingRefBased/>
  <w15:docId w15:val="{BC0CDD33-1EDD-4DF7-8FDE-6E5C28135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40E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40E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0E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40E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40E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40E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40E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40E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40E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40E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40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940E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40E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40E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40E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40E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40E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40E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40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40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0E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40E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40E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40E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40E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40E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0E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0E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40E7"/>
    <w:rPr>
      <w:b/>
      <w:bCs/>
      <w:smallCaps/>
      <w:color w:val="2F5496" w:themeColor="accent1" w:themeShade="BF"/>
      <w:spacing w:val="5"/>
    </w:rPr>
  </w:style>
  <w:style w:type="paragraph" w:customStyle="1" w:styleId="ng-star-inserted">
    <w:name w:val="ng-star-inserted"/>
    <w:basedOn w:val="Normal"/>
    <w:rsid w:val="004066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ng-star-inserted1">
    <w:name w:val="ng-star-inserted1"/>
    <w:basedOn w:val="DefaultParagraphFont"/>
    <w:rsid w:val="004066B1"/>
  </w:style>
  <w:style w:type="character" w:customStyle="1" w:styleId="inline-code">
    <w:name w:val="inline-code"/>
    <w:basedOn w:val="DefaultParagraphFont"/>
    <w:rsid w:val="00F34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7</Pages>
  <Words>632</Words>
  <Characters>3606</Characters>
  <Application>Microsoft Office Word</Application>
  <DocSecurity>0</DocSecurity>
  <Lines>30</Lines>
  <Paragraphs>8</Paragraphs>
  <ScaleCrop>false</ScaleCrop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gy Villeans</dc:creator>
  <cp:keywords/>
  <dc:description/>
  <cp:lastModifiedBy>Miggy Villeans</cp:lastModifiedBy>
  <cp:revision>16</cp:revision>
  <dcterms:created xsi:type="dcterms:W3CDTF">2025-06-26T08:36:00Z</dcterms:created>
  <dcterms:modified xsi:type="dcterms:W3CDTF">2025-06-26T09:17:00Z</dcterms:modified>
</cp:coreProperties>
</file>